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BE580" w14:textId="6DF038C5" w:rsidR="00123BCC" w:rsidRPr="001342AC" w:rsidRDefault="00123BCC" w:rsidP="00A20822">
      <w:pPr>
        <w:pStyle w:val="Heading1"/>
      </w:pPr>
      <w:r w:rsidRPr="001342AC">
        <w:t xml:space="preserve">DAD 220 </w:t>
      </w:r>
      <w:r w:rsidRPr="00A20822">
        <w:t>Module</w:t>
      </w:r>
      <w:r w:rsidRPr="001342AC">
        <w:t xml:space="preserve"> Four Major Activity </w:t>
      </w:r>
      <w:r w:rsidR="000F4786">
        <w:t>– Anita Ford</w:t>
      </w:r>
    </w:p>
    <w:p w14:paraId="77A03703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bookmarkStart w:id="0" w:name="_gjdgxs" w:colFirst="0" w:colLast="0"/>
      <w:bookmarkEnd w:id="0"/>
    </w:p>
    <w:p w14:paraId="6061752D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  <w:b/>
        </w:rPr>
      </w:pPr>
    </w:p>
    <w:p w14:paraId="573041DA" w14:textId="1733A74D" w:rsidR="009005AF" w:rsidRPr="001342AC" w:rsidRDefault="544F05ED" w:rsidP="00A20822">
      <w:pPr>
        <w:pStyle w:val="Heading2"/>
      </w:pPr>
      <w:r w:rsidRPr="001342AC">
        <w:t>Organize and Analyze Data in Tables</w:t>
      </w:r>
    </w:p>
    <w:p w14:paraId="7775F808" w14:textId="2AD30A5F" w:rsidR="09612616" w:rsidRPr="001342AC" w:rsidRDefault="09612616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5D924A7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Import </w:t>
      </w:r>
      <w:r w:rsidRPr="001342AC">
        <w:rPr>
          <w:b w:val="0"/>
        </w:rPr>
        <w:t>the</w:t>
      </w:r>
      <w:r w:rsidRPr="001342AC">
        <w:t xml:space="preserve"> data </w:t>
      </w:r>
      <w:r w:rsidRPr="001342AC">
        <w:rPr>
          <w:b w:val="0"/>
        </w:rPr>
        <w:t>from each file</w:t>
      </w:r>
      <w:r w:rsidRPr="001342AC">
        <w:t xml:space="preserve"> into tables. </w:t>
      </w:r>
    </w:p>
    <w:p w14:paraId="5EA2FC70" w14:textId="70A9455C" w:rsidR="00F15B34" w:rsidRPr="001342AC" w:rsidRDefault="004F4A71" w:rsidP="001342AC">
      <w:pPr>
        <w:pStyle w:val="List2"/>
        <w:suppressAutoHyphens/>
        <w:spacing w:line="240" w:lineRule="auto"/>
        <w:contextualSpacing/>
      </w:pPr>
      <w:r w:rsidRPr="001342AC">
        <w:t>Use the Quantigration</w:t>
      </w:r>
      <w:r w:rsidR="006338C2" w:rsidRPr="001342AC">
        <w:t xml:space="preserve"> </w:t>
      </w:r>
      <w:r w:rsidRPr="001342AC">
        <w:t>RMA database, the three tables you created, and the three CSV files preloaded into Codio.</w:t>
      </w:r>
    </w:p>
    <w:p w14:paraId="465FE453" w14:textId="4ACE0AB8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Use the import utility of your database program to load the data from each file into the table of the same name. You</w:t>
      </w:r>
      <w:r w:rsidR="00B373E2">
        <w:t>'</w:t>
      </w:r>
      <w:r w:rsidRPr="001342AC">
        <w:t>ll perform this step three times, once for each table.</w:t>
      </w:r>
    </w:p>
    <w:p w14:paraId="69758641" w14:textId="52A582DF" w:rsidR="00667A1A" w:rsidRPr="001342AC" w:rsidRDefault="00C47838" w:rsidP="001342AC">
      <w:pPr>
        <w:pStyle w:val="List3"/>
        <w:suppressAutoHyphens/>
        <w:spacing w:line="240" w:lineRule="auto"/>
        <w:contextualSpacing/>
      </w:pPr>
      <w:r w:rsidRPr="001342AC">
        <w:t>Reference notes for this step: Import the CSV File into the MySQL table. Use the following line terminators when importing: \r\n. Do not use IGNORE 1 LINES for data that does not have column headers in the first row.</w:t>
      </w:r>
    </w:p>
    <w:p w14:paraId="67C70CD5" w14:textId="3C1C1D04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Provide the SQL commands you ran against MySQL to complete this </w:t>
      </w:r>
      <w:r w:rsidR="00FE4F9D" w:rsidRPr="001342AC">
        <w:t xml:space="preserve">step </w:t>
      </w:r>
      <w:r w:rsidRPr="001342AC">
        <w:t>successfully.</w:t>
      </w:r>
    </w:p>
    <w:p w14:paraId="5A44288F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A43AF89" w14:textId="65BE91A1" w:rsidR="00A94E6F" w:rsidRDefault="00186046" w:rsidP="00186046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rPr>
          <w:b w:val="0"/>
          <w:bCs/>
        </w:rPr>
      </w:pPr>
      <w:r>
        <w:rPr>
          <w:b w:val="0"/>
          <w:bCs/>
          <w:noProof/>
        </w:rPr>
        <w:drawing>
          <wp:inline distT="0" distB="0" distL="0" distR="0" wp14:anchorId="5AE5AFA5" wp14:editId="3D7328B7">
            <wp:extent cx="5943600" cy="2915285"/>
            <wp:effectExtent l="0" t="0" r="0" b="0"/>
            <wp:docPr id="13097659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765957" name="Picture 130976595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89063" w14:textId="5735CDC3" w:rsidR="00186046" w:rsidRDefault="00186046" w:rsidP="00186046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rPr>
          <w:b w:val="0"/>
          <w:bCs/>
        </w:rPr>
      </w:pPr>
      <w:r w:rsidRPr="00186046">
        <w:rPr>
          <w:b w:val="0"/>
          <w:bCs/>
        </w:rPr>
        <w:t>mysql&gt; load data infile '/home/codio/workspace/customers.csv' into table Customers fields terminated by ',' lines terminated by '\r\n';</w:t>
      </w:r>
    </w:p>
    <w:p w14:paraId="5B849176" w14:textId="15540403" w:rsidR="00186046" w:rsidRDefault="00186046" w:rsidP="00186046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rPr>
          <w:b w:val="0"/>
          <w:bCs/>
        </w:rPr>
      </w:pPr>
      <w:r w:rsidRPr="00186046">
        <w:rPr>
          <w:b w:val="0"/>
          <w:bCs/>
        </w:rPr>
        <w:t>mysql&gt; load data infile '/home/codio/workspace/orders.csv' into table Orders fields terminated by ',' lines terminated by '\r\n';</w:t>
      </w:r>
    </w:p>
    <w:p w14:paraId="24AC3C06" w14:textId="543BFADE" w:rsidR="00186046" w:rsidRPr="001342AC" w:rsidRDefault="00186046" w:rsidP="00186046">
      <w:pPr>
        <w:pStyle w:val="List"/>
        <w:numPr>
          <w:ilvl w:val="0"/>
          <w:numId w:val="0"/>
        </w:numPr>
        <w:suppressAutoHyphens/>
        <w:spacing w:line="240" w:lineRule="auto"/>
        <w:ind w:left="360" w:hanging="360"/>
        <w:contextualSpacing/>
        <w:rPr>
          <w:b w:val="0"/>
          <w:bCs/>
        </w:rPr>
      </w:pPr>
      <w:r w:rsidRPr="00186046">
        <w:rPr>
          <w:b w:val="0"/>
          <w:bCs/>
        </w:rPr>
        <w:t>mysql&gt; load data infile '/home/codio/workspace/rma.csv' into table RMA fields terminated by ',' lines terminated by '\r\n';</w:t>
      </w:r>
    </w:p>
    <w:p w14:paraId="44A56106" w14:textId="77777777" w:rsidR="00A94E6F" w:rsidRPr="001342AC" w:rsidRDefault="00A94E6F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3D4E658" w14:textId="6AF6EFDF" w:rsidR="00123BCC" w:rsidRPr="001342AC" w:rsidRDefault="00123BCC" w:rsidP="001342AC">
      <w:pPr>
        <w:pStyle w:val="List"/>
        <w:suppressAutoHyphens/>
        <w:spacing w:line="240" w:lineRule="auto"/>
        <w:contextualSpacing/>
        <w:rPr>
          <w:b w:val="0"/>
          <w:bCs/>
        </w:rPr>
      </w:pPr>
      <w:r w:rsidRPr="001342AC">
        <w:t xml:space="preserve">Write basic queries </w:t>
      </w:r>
      <w:r w:rsidRPr="001342AC">
        <w:rPr>
          <w:b w:val="0"/>
        </w:rPr>
        <w:t>against imported tables to organize and analyze targeted data</w:t>
      </w:r>
      <w:r w:rsidRPr="001342AC">
        <w:rPr>
          <w:b w:val="0"/>
          <w:bCs/>
        </w:rPr>
        <w:t xml:space="preserve">. </w:t>
      </w:r>
      <w:r w:rsidR="005830AD" w:rsidRPr="001342AC">
        <w:rPr>
          <w:b w:val="0"/>
          <w:bCs/>
        </w:rPr>
        <w:t>For each query you run in this step, include a screenshot of the query and its output. Also</w:t>
      </w:r>
      <w:r w:rsidR="0049285E">
        <w:rPr>
          <w:b w:val="0"/>
          <w:bCs/>
        </w:rPr>
        <w:t>,</w:t>
      </w:r>
      <w:r w:rsidR="005830AD" w:rsidRPr="001342AC">
        <w:rPr>
          <w:b w:val="0"/>
          <w:bCs/>
        </w:rPr>
        <w:t xml:space="preserve"> include a one- to three-sentence explanation.</w:t>
      </w:r>
    </w:p>
    <w:p w14:paraId="17D45591" w14:textId="012761D9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rPr>
          <w:highlight w:val="white"/>
        </w:rPr>
        <w:t xml:space="preserve">Write a SQL query that returns the count of orders for customers located only in Framingham, Massachusetts. </w:t>
      </w:r>
    </w:p>
    <w:p w14:paraId="6F6D8AE9" w14:textId="77777777" w:rsidR="00E37DEE" w:rsidRPr="001342AC" w:rsidRDefault="00E37DEE" w:rsidP="001342AC">
      <w:pPr>
        <w:pStyle w:val="List3"/>
        <w:suppressAutoHyphens/>
        <w:spacing w:line="240" w:lineRule="auto"/>
        <w:contextualSpacing/>
      </w:pPr>
      <w:r w:rsidRPr="001342AC">
        <w:t>This query will use a table join between the Customers and Orders tables. The query will also use a WHERE clause.</w:t>
      </w:r>
    </w:p>
    <w:p w14:paraId="47E36794" w14:textId="66FE9DB2" w:rsidR="00123BCC" w:rsidRPr="001342AC" w:rsidRDefault="00013359" w:rsidP="001342AC">
      <w:pPr>
        <w:pStyle w:val="List3"/>
        <w:suppressAutoHyphens/>
        <w:spacing w:line="240" w:lineRule="auto"/>
        <w:contextualSpacing/>
      </w:pPr>
      <w:r>
        <w:lastRenderedPageBreak/>
        <w:t xml:space="preserve">Record an answer to the following question: </w:t>
      </w:r>
      <w:r w:rsidR="00123BCC" w:rsidRPr="001342AC">
        <w:t>How many records were returned?</w:t>
      </w:r>
      <w:r w:rsidR="003F12B4">
        <w:t xml:space="preserve"> 505</w:t>
      </w:r>
    </w:p>
    <w:p w14:paraId="7A0972AD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78155DA" w14:textId="1EDBC3C6" w:rsidR="00123BCC" w:rsidRPr="001342AC" w:rsidRDefault="003F12B4" w:rsidP="003F12B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6FF2483C" wp14:editId="6E0F33A0">
            <wp:extent cx="5943600" cy="3004820"/>
            <wp:effectExtent l="0" t="0" r="0" b="5080"/>
            <wp:docPr id="78207958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079580" name="Picture 78207958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7618B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6F5C0B3" w14:textId="5067CBC2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 xml:space="preserve">Write a SQL query to select </w:t>
      </w:r>
      <w:proofErr w:type="gramStart"/>
      <w:r w:rsidRPr="001342AC">
        <w:t>all</w:t>
      </w:r>
      <w:r w:rsidR="00013359">
        <w:t xml:space="preserve"> of</w:t>
      </w:r>
      <w:proofErr w:type="gramEnd"/>
      <w:r w:rsidR="00013359">
        <w:t xml:space="preserve"> the</w:t>
      </w:r>
      <w:r w:rsidRPr="001342AC">
        <w:t xml:space="preserve"> customers located in Massachusetts.</w:t>
      </w:r>
    </w:p>
    <w:p w14:paraId="2CEE7D80" w14:textId="238E5AAF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Use a WHERE clause to limit the number of records in the Customers table to only those </w:t>
      </w:r>
      <w:r w:rsidR="000178D1">
        <w:t>who</w:t>
      </w:r>
      <w:r w:rsidRPr="001342AC">
        <w:t xml:space="preserve"> </w:t>
      </w:r>
      <w:proofErr w:type="gramStart"/>
      <w:r w:rsidRPr="001342AC">
        <w:t>are located in</w:t>
      </w:r>
      <w:proofErr w:type="gramEnd"/>
      <w:r w:rsidRPr="001342AC">
        <w:t xml:space="preserve"> Massachusetts.</w:t>
      </w:r>
    </w:p>
    <w:p w14:paraId="5451759C" w14:textId="24ACC69C" w:rsidR="00123BCC" w:rsidRPr="001342AC" w:rsidRDefault="00B373E2" w:rsidP="001342AC">
      <w:pPr>
        <w:pStyle w:val="List3"/>
        <w:suppressAutoHyphens/>
        <w:spacing w:line="240" w:lineRule="auto"/>
        <w:contextualSpacing/>
      </w:pPr>
      <w:r>
        <w:t xml:space="preserve">Record an answer to the following question: </w:t>
      </w:r>
      <w:r w:rsidR="00123BCC" w:rsidRPr="001342AC">
        <w:t>How many records were returned?</w:t>
      </w:r>
      <w:r w:rsidR="003F12B4">
        <w:t xml:space="preserve"> 982</w:t>
      </w:r>
      <w:r w:rsidR="00123BCC" w:rsidRPr="001342AC">
        <w:t xml:space="preserve"> </w:t>
      </w:r>
    </w:p>
    <w:p w14:paraId="5419C0E8" w14:textId="77777777" w:rsidR="00123BCC" w:rsidRPr="001342AC" w:rsidRDefault="00123BCC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70345DB" w14:textId="677C6C25" w:rsidR="00123BCC" w:rsidRDefault="003F12B4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2B4DB80F" wp14:editId="2A9D428F">
            <wp:extent cx="5943600" cy="2988945"/>
            <wp:effectExtent l="0" t="0" r="0" b="1905"/>
            <wp:docPr id="5634030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403019" name="Picture 56340301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773B" w14:textId="77777777" w:rsidR="003F12B4" w:rsidRPr="001342AC" w:rsidRDefault="003F12B4" w:rsidP="008E2044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39BCBD5" w14:textId="520E2CFA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lastRenderedPageBreak/>
        <w:t>Write a SQL query to insert four new records into the Orders and Customers tables using the data</w:t>
      </w:r>
      <w:r w:rsidR="000D04CE" w:rsidRPr="001342AC">
        <w:t xml:space="preserve"> below</w:t>
      </w:r>
      <w:r w:rsidR="00B373E2">
        <w:t>.</w:t>
      </w:r>
    </w:p>
    <w:p w14:paraId="7AE78C15" w14:textId="77777777" w:rsidR="00123BCC" w:rsidRPr="001342AC" w:rsidRDefault="00123BCC" w:rsidP="001342AC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3AE22370" w14:textId="33786178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</w:pPr>
      <w:r w:rsidRPr="001342AC">
        <w:rPr>
          <w:b/>
          <w:bCs/>
        </w:rPr>
        <w:t>Customers Table</w:t>
      </w:r>
    </w:p>
    <w:tbl>
      <w:tblPr>
        <w:tblW w:w="10485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345"/>
        <w:gridCol w:w="1170"/>
        <w:gridCol w:w="1170"/>
        <w:gridCol w:w="2120"/>
        <w:gridCol w:w="1300"/>
        <w:gridCol w:w="900"/>
        <w:gridCol w:w="990"/>
        <w:gridCol w:w="1490"/>
      </w:tblGrid>
      <w:tr w:rsidR="00123BCC" w:rsidRPr="001342AC" w14:paraId="79CAD599" w14:textId="77777777" w:rsidTr="00240900">
        <w:trPr>
          <w:cantSplit/>
          <w:tblHeader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7655DC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ustomerID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C8880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FirstNam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183E3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Lastname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18194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treetAddress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8F7DE9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ity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DE0C71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tate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9018C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ZipCode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2657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Telephone</w:t>
            </w:r>
          </w:p>
        </w:tc>
      </w:tr>
      <w:tr w:rsidR="00123BCC" w:rsidRPr="001342AC" w14:paraId="4E44F8E8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15334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91DF37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Luk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2CF50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kywalker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C1FD25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7 Maiden Lane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192CD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ew York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DAEB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Y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9B02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222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38489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12-555-1234</w:t>
            </w:r>
          </w:p>
        </w:tc>
      </w:tr>
      <w:tr w:rsidR="00123BCC" w:rsidRPr="001342AC" w14:paraId="0D1B0E20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0DBD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76863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nston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DC8D9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Smith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316606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8 Sycamore Street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23D18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Greensboro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2A816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NC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B370A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74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F5E33A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19-555-6623</w:t>
            </w:r>
          </w:p>
        </w:tc>
      </w:tr>
      <w:tr w:rsidR="00123BCC" w:rsidRPr="001342AC" w14:paraId="7976327E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F9A46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43DB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MaryAnne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6131F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enkin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C75E78" w14:textId="0FC200DF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2 Coconut Way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801E3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upiter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13670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FL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65B73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3458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3384B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21-555-8907</w:t>
            </w:r>
          </w:p>
        </w:tc>
      </w:tr>
      <w:tr w:rsidR="00123BCC" w:rsidRPr="001342AC" w14:paraId="61F4D5B7" w14:textId="77777777" w:rsidTr="00240900">
        <w:trPr>
          <w:cantSplit/>
        </w:trPr>
        <w:tc>
          <w:tcPr>
            <w:tcW w:w="13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C14D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7784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Janet</w:t>
            </w:r>
          </w:p>
        </w:tc>
        <w:tc>
          <w:tcPr>
            <w:tcW w:w="11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F352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Williams</w:t>
            </w:r>
          </w:p>
        </w:tc>
        <w:tc>
          <w:tcPr>
            <w:tcW w:w="2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76294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58 Redondo Beach Blvd</w:t>
            </w:r>
          </w:p>
        </w:tc>
        <w:tc>
          <w:tcPr>
            <w:tcW w:w="13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B418C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Torrence</w:t>
            </w:r>
          </w:p>
        </w:tc>
        <w:tc>
          <w:tcPr>
            <w:tcW w:w="9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E51C8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CA</w:t>
            </w:r>
          </w:p>
        </w:tc>
        <w:tc>
          <w:tcPr>
            <w:tcW w:w="9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8428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90501</w:t>
            </w:r>
          </w:p>
        </w:tc>
        <w:tc>
          <w:tcPr>
            <w:tcW w:w="14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1DC40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310-555-5678</w:t>
            </w:r>
          </w:p>
        </w:tc>
      </w:tr>
    </w:tbl>
    <w:p w14:paraId="31D17865" w14:textId="77777777" w:rsidR="00C8119D" w:rsidRPr="001342AC" w:rsidRDefault="00C8119D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8B7C3A5" w14:textId="07E61781" w:rsidR="00123BCC" w:rsidRPr="001342AC" w:rsidRDefault="00567B2D" w:rsidP="00567B2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2120575A" wp14:editId="69898F53">
            <wp:extent cx="5943600" cy="2995295"/>
            <wp:effectExtent l="0" t="0" r="0" b="0"/>
            <wp:docPr id="26353020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530203" name="Picture 26353020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95594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8B4D0EE" w14:textId="77777777" w:rsidR="00123BCC" w:rsidRPr="001342AC" w:rsidRDefault="00123BCC" w:rsidP="001342AC">
      <w:pPr>
        <w:pStyle w:val="List3"/>
        <w:numPr>
          <w:ilvl w:val="0"/>
          <w:numId w:val="0"/>
        </w:numPr>
        <w:suppressAutoHyphens/>
        <w:spacing w:line="240" w:lineRule="auto"/>
        <w:contextualSpacing/>
        <w:rPr>
          <w:b/>
          <w:bCs/>
        </w:rPr>
      </w:pPr>
      <w:r w:rsidRPr="001342AC">
        <w:rPr>
          <w:b/>
          <w:bCs/>
        </w:rPr>
        <w:t>Orders Table</w:t>
      </w:r>
    </w:p>
    <w:tbl>
      <w:tblPr>
        <w:tblW w:w="10485" w:type="dxa"/>
        <w:tblInd w:w="-2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  <w:tblDescription w:val="Table"/>
      </w:tblPr>
      <w:tblGrid>
        <w:gridCol w:w="1560"/>
        <w:gridCol w:w="2385"/>
        <w:gridCol w:w="1905"/>
        <w:gridCol w:w="4635"/>
      </w:tblGrid>
      <w:tr w:rsidR="00123BCC" w:rsidRPr="001342AC" w14:paraId="5DC88A10" w14:textId="77777777" w:rsidTr="00240900">
        <w:trPr>
          <w:cantSplit/>
          <w:tblHeader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BFFCDA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OrderID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53E820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CustomerID</w:t>
            </w:r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FCDE8E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SKU</w:t>
            </w: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F2B9A3" w14:textId="77777777" w:rsidR="00123BCC" w:rsidRPr="001342AC" w:rsidRDefault="00123BCC" w:rsidP="00240900">
            <w:pPr>
              <w:suppressAutoHyphens/>
              <w:spacing w:line="240" w:lineRule="auto"/>
              <w:contextualSpacing/>
              <w:jc w:val="center"/>
              <w:rPr>
                <w:rFonts w:ascii="Calibri" w:eastAsia="Calibri" w:hAnsi="Calibri" w:cs="Calibri"/>
                <w:b/>
              </w:rPr>
            </w:pPr>
            <w:r w:rsidRPr="001342AC">
              <w:rPr>
                <w:rFonts w:ascii="Calibri" w:eastAsia="Calibri" w:hAnsi="Calibri" w:cs="Calibri"/>
                <w:b/>
              </w:rPr>
              <w:t>Description</w:t>
            </w:r>
          </w:p>
        </w:tc>
      </w:tr>
      <w:tr w:rsidR="00123BCC" w:rsidRPr="001342AC" w14:paraId="2D47F579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657E9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5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5A3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4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C4B2DC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24-10C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0B288A2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GigE Copper 24 port</w:t>
            </w:r>
          </w:p>
        </w:tc>
      </w:tr>
      <w:tr w:rsidR="00123BCC" w:rsidRPr="001342AC" w14:paraId="6E7191BA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A0E27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6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1DFD2E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5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086756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3153946B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Advanced Switch 10 GigE Copper/Fiber 44 port copper 4 port fiber</w:t>
            </w:r>
          </w:p>
        </w:tc>
      </w:tr>
      <w:tr w:rsidR="00123BCC" w:rsidRPr="001342AC" w14:paraId="6F746619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F08A0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7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EAFE89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6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D33B42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24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6391E7BF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24 Port</w:t>
            </w:r>
          </w:p>
        </w:tc>
      </w:tr>
      <w:tr w:rsidR="00123BCC" w:rsidRPr="001342AC" w14:paraId="7471EF4D" w14:textId="77777777" w:rsidTr="00240900">
        <w:trPr>
          <w:cantSplit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DB382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204308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5C67C0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100007</w:t>
            </w:r>
          </w:p>
        </w:tc>
        <w:tc>
          <w:tcPr>
            <w:tcW w:w="190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80535AD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-48-10F</w:t>
            </w:r>
          </w:p>
        </w:tc>
        <w:tc>
          <w:tcPr>
            <w:tcW w:w="463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1AE8EA51" w14:textId="77777777" w:rsidR="00123BCC" w:rsidRPr="001342AC" w:rsidRDefault="00123BCC" w:rsidP="001342AC">
            <w:pPr>
              <w:suppressAutoHyphens/>
              <w:spacing w:line="240" w:lineRule="auto"/>
              <w:contextualSpacing/>
              <w:rPr>
                <w:rFonts w:ascii="Calibri" w:eastAsia="Calibri" w:hAnsi="Calibri" w:cs="Calibri"/>
              </w:rPr>
            </w:pPr>
            <w:r w:rsidRPr="001342AC">
              <w:rPr>
                <w:rFonts w:ascii="Calibri" w:eastAsia="Calibri" w:hAnsi="Calibri" w:cs="Calibri"/>
              </w:rPr>
              <w:t>Enterprise Switch 10GigE SFP+ 48 port</w:t>
            </w:r>
          </w:p>
        </w:tc>
      </w:tr>
    </w:tbl>
    <w:p w14:paraId="51F660EC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73F112A0" w14:textId="2AABC271" w:rsidR="00123BCC" w:rsidRPr="001342AC" w:rsidRDefault="00D87F54" w:rsidP="00567B2D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1A4F2EA9" wp14:editId="212D757E">
            <wp:extent cx="5943600" cy="3007995"/>
            <wp:effectExtent l="0" t="0" r="0" b="1905"/>
            <wp:docPr id="189118734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187344" name="Picture 1891187344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47C9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40D4982" w14:textId="2C4011AF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Customers table, perform a query to count all records where the city is Woonsocket</w:t>
      </w:r>
      <w:r w:rsidR="000E2DEA" w:rsidRPr="001342AC">
        <w:t xml:space="preserve"> and the state is</w:t>
      </w:r>
      <w:r w:rsidRPr="001342AC">
        <w:t xml:space="preserve"> Rhode Island.</w:t>
      </w:r>
    </w:p>
    <w:p w14:paraId="6CC9DC17" w14:textId="447B26CF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How many records are in the </w:t>
      </w:r>
      <w:r w:rsidR="00A15C1D" w:rsidRPr="001342AC">
        <w:t xml:space="preserve">Customers </w:t>
      </w:r>
      <w:r w:rsidRPr="001342AC">
        <w:t xml:space="preserve">table where the field </w:t>
      </w:r>
      <w:r w:rsidR="00B373E2" w:rsidRPr="00714987">
        <w:rPr>
          <w:lang w:val="en-US"/>
        </w:rPr>
        <w:t>"</w:t>
      </w:r>
      <w:r w:rsidRPr="001342AC">
        <w:t>city</w:t>
      </w:r>
      <w:r w:rsidR="00B373E2">
        <w:t>"</w:t>
      </w:r>
      <w:r w:rsidRPr="001342AC">
        <w:t xml:space="preserve"> equals </w:t>
      </w:r>
      <w:r w:rsidR="00B373E2">
        <w:t>"</w:t>
      </w:r>
      <w:r w:rsidRPr="001342AC">
        <w:t>Woonsocket</w:t>
      </w:r>
      <w:r w:rsidR="00B373E2">
        <w:t>"</w:t>
      </w:r>
      <w:r w:rsidRPr="001342AC">
        <w:t xml:space="preserve">? </w:t>
      </w:r>
      <w:r w:rsidR="00D87F54">
        <w:t>7</w:t>
      </w:r>
    </w:p>
    <w:p w14:paraId="170D435D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47FC37D7" w14:textId="05A0B847" w:rsidR="00123BCC" w:rsidRPr="001342AC" w:rsidRDefault="00D87F54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01CA1F8A" wp14:editId="4DF3E88E">
            <wp:extent cx="6350592" cy="3200400"/>
            <wp:effectExtent l="0" t="0" r="0" b="0"/>
            <wp:docPr id="41465996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659965" name="Picture 41465996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7917" cy="3204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712F1" w14:textId="4E44E711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In the RMA database, update a customer</w:t>
      </w:r>
      <w:r w:rsidR="00B373E2">
        <w:t>'</w:t>
      </w:r>
      <w:r w:rsidRPr="001342AC">
        <w:t>s records.</w:t>
      </w:r>
    </w:p>
    <w:p w14:paraId="6E9E673D" w14:textId="41D65940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 xml:space="preserve">Write a SQL statement to select the current fields of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t xml:space="preserve"> for the record in the</w:t>
      </w:r>
      <w:r w:rsidR="002B4D34" w:rsidRPr="001342AC">
        <w:t xml:space="preserve"> </w:t>
      </w:r>
      <w:r w:rsidR="002B4D34" w:rsidRPr="001F565E">
        <w:rPr>
          <w:b/>
          <w:bCs/>
        </w:rPr>
        <w:t>RMA</w:t>
      </w:r>
      <w:r w:rsidRPr="001342AC">
        <w:t xml:space="preserve"> table with an</w:t>
      </w:r>
      <w:r w:rsidR="004C5539" w:rsidRPr="001342AC">
        <w:t xml:space="preserve"> </w:t>
      </w:r>
      <w:r w:rsidR="004C5539" w:rsidRPr="001F565E">
        <w:rPr>
          <w:b/>
          <w:bCs/>
        </w:rPr>
        <w:t>O</w:t>
      </w:r>
      <w:r w:rsidR="00CD7706" w:rsidRPr="001F565E">
        <w:rPr>
          <w:b/>
          <w:bCs/>
        </w:rPr>
        <w:t>rder</w:t>
      </w:r>
      <w:r w:rsidR="00C5187C" w:rsidRPr="001F565E">
        <w:rPr>
          <w:b/>
          <w:bCs/>
        </w:rPr>
        <w:t>ID</w:t>
      </w:r>
      <w:r w:rsidRPr="001F565E">
        <w:rPr>
          <w:b/>
          <w:bCs/>
        </w:rPr>
        <w:t xml:space="preserve"> </w:t>
      </w:r>
      <w:r w:rsidRPr="001342AC">
        <w:t xml:space="preserve">value of </w:t>
      </w:r>
      <w:r w:rsidR="00B373E2">
        <w:t>"</w:t>
      </w:r>
      <w:r w:rsidRPr="001342AC">
        <w:t>5175</w:t>
      </w:r>
      <w:r w:rsidR="00B373E2">
        <w:t>"</w:t>
      </w:r>
      <w:r w:rsidR="00DB4C3A" w:rsidRPr="001342AC">
        <w:t>.</w:t>
      </w:r>
    </w:p>
    <w:p w14:paraId="4DEB7822" w14:textId="659F8A55" w:rsidR="00123BC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</w:t>
      </w:r>
      <w:proofErr w:type="gramStart"/>
      <w:r w:rsidRPr="001342AC">
        <w:t>current status</w:t>
      </w:r>
      <w:proofErr w:type="gramEnd"/>
      <w:r w:rsidRPr="001342AC">
        <w:t xml:space="preserve"> and step?</w:t>
      </w:r>
      <w:r w:rsidR="00220C21">
        <w:t xml:space="preserve"> Status = pending, step = awaiting customer documentation</w:t>
      </w:r>
    </w:p>
    <w:p w14:paraId="4AC306A9" w14:textId="77777777" w:rsidR="00220C21" w:rsidRPr="001342AC" w:rsidRDefault="00220C21" w:rsidP="00220C21">
      <w:pPr>
        <w:pStyle w:val="List4"/>
        <w:numPr>
          <w:ilvl w:val="0"/>
          <w:numId w:val="0"/>
        </w:numPr>
        <w:suppressAutoHyphens/>
        <w:spacing w:line="240" w:lineRule="auto"/>
        <w:ind w:left="2880"/>
        <w:contextualSpacing/>
      </w:pPr>
    </w:p>
    <w:p w14:paraId="5D6C9C9F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94BFB73" w14:textId="4A3B8976" w:rsidR="00123BCC" w:rsidRPr="001342AC" w:rsidRDefault="00220C21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69155246" wp14:editId="6183933E">
            <wp:extent cx="5943600" cy="3014345"/>
            <wp:effectExtent l="0" t="0" r="0" b="0"/>
            <wp:docPr id="48226420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264208" name="Picture 482264208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A4870" w14:textId="044CC83B" w:rsidR="00123BCC" w:rsidRPr="001342AC" w:rsidRDefault="00123BCC" w:rsidP="001342AC">
      <w:pPr>
        <w:pStyle w:val="List3"/>
        <w:suppressAutoHyphens/>
        <w:spacing w:line="240" w:lineRule="auto"/>
        <w:contextualSpacing/>
      </w:pPr>
      <w:r w:rsidRPr="001342AC">
        <w:t>Write a SQL statement to update the</w:t>
      </w:r>
      <w:r w:rsidRPr="001342AC">
        <w:rPr>
          <w:i/>
          <w:iCs/>
        </w:rPr>
        <w:t xml:space="preserve"> </w:t>
      </w:r>
      <w:r w:rsidRPr="001342AC">
        <w:rPr>
          <w:b/>
          <w:bCs/>
        </w:rPr>
        <w:t>status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for the </w:t>
      </w:r>
      <w:r w:rsidRPr="001342AC">
        <w:rPr>
          <w:b/>
          <w:bCs/>
        </w:rPr>
        <w:t>OrderID</w:t>
      </w:r>
      <w:r w:rsidRPr="001342AC">
        <w:t xml:space="preserve">, 5175 to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omplete</w:t>
      </w:r>
      <w:r w:rsidR="00B373E2">
        <w:t>"</w:t>
      </w:r>
      <w:r w:rsidRPr="001342AC">
        <w:t xml:space="preserve"> 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= </w:t>
      </w:r>
      <w:r w:rsidR="00B373E2">
        <w:t>"</w:t>
      </w:r>
      <w:r w:rsidRPr="001342AC">
        <w:t>Credit Customer Account</w:t>
      </w:r>
      <w:r w:rsidR="00B373E2">
        <w:t>"</w:t>
      </w:r>
      <w:r w:rsidR="003317AB" w:rsidRPr="001342AC">
        <w:t>.</w:t>
      </w:r>
    </w:p>
    <w:p w14:paraId="66B9CC79" w14:textId="64388645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What are the updated </w:t>
      </w:r>
      <w:r w:rsidRPr="001342AC">
        <w:rPr>
          <w:b/>
          <w:bCs/>
        </w:rPr>
        <w:t>status</w:t>
      </w:r>
      <w:r w:rsidRPr="001342AC">
        <w:rPr>
          <w:i/>
          <w:iCs/>
        </w:rPr>
        <w:t xml:space="preserve"> </w:t>
      </w:r>
      <w:r w:rsidRPr="001342AC">
        <w:t xml:space="preserve">and </w:t>
      </w:r>
      <w:r w:rsidRPr="001342AC">
        <w:rPr>
          <w:b/>
          <w:bCs/>
        </w:rPr>
        <w:t>step</w:t>
      </w:r>
      <w:r w:rsidRPr="001342AC">
        <w:rPr>
          <w:i/>
          <w:iCs/>
        </w:rPr>
        <w:t xml:space="preserve"> </w:t>
      </w:r>
      <w:r w:rsidRPr="001342AC">
        <w:t xml:space="preserve">values for this record? </w:t>
      </w:r>
      <w:r w:rsidR="00220C21">
        <w:t>Status = Complete and Step = Credit Customer Account</w:t>
      </w:r>
    </w:p>
    <w:p w14:paraId="00E62B5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1919FD08" w14:textId="6C1D920B" w:rsidR="00123BCC" w:rsidRPr="001342AC" w:rsidRDefault="00220C21" w:rsidP="00220C21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45789214" wp14:editId="5AFE1BF6">
            <wp:extent cx="5943600" cy="2998470"/>
            <wp:effectExtent l="0" t="0" r="0" b="0"/>
            <wp:docPr id="106025274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252744" name="Picture 1060252744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CCD83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2734E303" w14:textId="09CB7245" w:rsidR="00123BCC" w:rsidRPr="001342AC" w:rsidRDefault="00123BCC" w:rsidP="001342AC">
      <w:pPr>
        <w:pStyle w:val="List2"/>
        <w:suppressAutoHyphens/>
        <w:spacing w:line="240" w:lineRule="auto"/>
        <w:contextualSpacing/>
      </w:pPr>
      <w:r w:rsidRPr="001342AC">
        <w:t>Delete RMA records.</w:t>
      </w:r>
    </w:p>
    <w:p w14:paraId="32F59FB4" w14:textId="75F4C8C0" w:rsidR="00123BCC" w:rsidRPr="001342AC" w:rsidRDefault="00123BCC" w:rsidP="001342AC">
      <w:pPr>
        <w:numPr>
          <w:ilvl w:val="2"/>
          <w:numId w:val="1"/>
        </w:numPr>
        <w:suppressAutoHyphens/>
        <w:spacing w:line="240" w:lineRule="auto"/>
        <w:contextualSpacing/>
        <w:rPr>
          <w:rFonts w:ascii="Calibri" w:eastAsia="Calibri" w:hAnsi="Calibri" w:cs="Calibri"/>
        </w:rPr>
      </w:pPr>
      <w:r w:rsidRPr="001342AC">
        <w:rPr>
          <w:rFonts w:ascii="Calibri" w:eastAsia="Calibri" w:hAnsi="Calibri" w:cs="Calibri"/>
        </w:rPr>
        <w:t xml:space="preserve">Write a SQL statement to delete all records with a reason of </w:t>
      </w:r>
      <w:r w:rsidR="00B373E2">
        <w:rPr>
          <w:rFonts w:ascii="Calibri" w:eastAsia="Calibri" w:hAnsi="Calibri" w:cs="Calibri"/>
        </w:rPr>
        <w:t>"</w:t>
      </w:r>
      <w:r w:rsidRPr="001342AC">
        <w:rPr>
          <w:rFonts w:ascii="Calibri" w:eastAsia="Calibri" w:hAnsi="Calibri" w:cs="Calibri"/>
        </w:rPr>
        <w:t>Rejected</w:t>
      </w:r>
      <w:r w:rsidR="00B373E2">
        <w:rPr>
          <w:rFonts w:ascii="Calibri" w:eastAsia="Calibri" w:hAnsi="Calibri" w:cs="Calibri"/>
        </w:rPr>
        <w:t>"</w:t>
      </w:r>
      <w:r w:rsidR="00EB70D6" w:rsidRPr="001342AC">
        <w:rPr>
          <w:rFonts w:ascii="Calibri" w:eastAsia="Calibri" w:hAnsi="Calibri" w:cs="Calibri"/>
        </w:rPr>
        <w:t>.</w:t>
      </w:r>
    </w:p>
    <w:p w14:paraId="13FC81AA" w14:textId="31B8C6A9" w:rsidR="00123BCC" w:rsidRPr="001342AC" w:rsidRDefault="00123BCC" w:rsidP="001342AC">
      <w:pPr>
        <w:pStyle w:val="List4"/>
        <w:suppressAutoHyphens/>
        <w:spacing w:line="240" w:lineRule="auto"/>
        <w:contextualSpacing/>
      </w:pPr>
      <w:r w:rsidRPr="001342AC">
        <w:t xml:space="preserve">How many records were deleted? </w:t>
      </w:r>
      <w:r w:rsidR="00220C21">
        <w:t>596</w:t>
      </w:r>
    </w:p>
    <w:p w14:paraId="59071A9B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00948537" w14:textId="0B7715CF" w:rsidR="00123BCC" w:rsidRPr="001342AC" w:rsidRDefault="00220C21" w:rsidP="00220C21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lastRenderedPageBreak/>
        <w:drawing>
          <wp:inline distT="0" distB="0" distL="0" distR="0" wp14:anchorId="728C4C8F" wp14:editId="019562DB">
            <wp:extent cx="5943600" cy="3002915"/>
            <wp:effectExtent l="0" t="0" r="0" b="6985"/>
            <wp:docPr id="250554736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554736" name="Picture 250554736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0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74321" w14:textId="77777777" w:rsidR="00123BCC" w:rsidRPr="001342AC" w:rsidRDefault="00123BCC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63673303" w14:textId="77777777" w:rsidR="00123BCC" w:rsidRPr="001342AC" w:rsidRDefault="00123BCC" w:rsidP="001342AC">
      <w:pPr>
        <w:pStyle w:val="List"/>
        <w:suppressAutoHyphens/>
        <w:spacing w:line="240" w:lineRule="auto"/>
        <w:contextualSpacing/>
      </w:pPr>
      <w:r w:rsidRPr="001342AC">
        <w:t xml:space="preserve">Create an output file </w:t>
      </w:r>
      <w:r w:rsidRPr="001342AC">
        <w:rPr>
          <w:b w:val="0"/>
        </w:rPr>
        <w:t>of the required query results</w:t>
      </w:r>
      <w:r w:rsidRPr="001342AC">
        <w:t xml:space="preserve">. </w:t>
      </w:r>
    </w:p>
    <w:p w14:paraId="091CE039" w14:textId="0616B755" w:rsidR="00123BCC" w:rsidRPr="001342AC" w:rsidRDefault="00123BCC" w:rsidP="001342AC">
      <w:pPr>
        <w:pStyle w:val="Subtitle"/>
        <w:suppressAutoHyphens/>
        <w:spacing w:line="240" w:lineRule="auto"/>
        <w:contextualSpacing/>
      </w:pPr>
      <w:r w:rsidRPr="001342AC">
        <w:t xml:space="preserve">Write a SQL statement to list the contents of the </w:t>
      </w:r>
      <w:r w:rsidR="00B32510" w:rsidRPr="001342AC">
        <w:t>O</w:t>
      </w:r>
      <w:r w:rsidRPr="001342AC">
        <w:t xml:space="preserve">rders table and send the output to a file </w:t>
      </w:r>
      <w:r w:rsidR="00C2353E">
        <w:t>that has</w:t>
      </w:r>
      <w:r w:rsidRPr="001342AC">
        <w:t xml:space="preserve"> a .csv extension.</w:t>
      </w:r>
    </w:p>
    <w:p w14:paraId="4BE337BA" w14:textId="77777777" w:rsidR="00B32510" w:rsidRPr="001342AC" w:rsidRDefault="00B32510" w:rsidP="002E2FDB">
      <w:pPr>
        <w:suppressAutoHyphens/>
        <w:spacing w:line="240" w:lineRule="auto"/>
        <w:contextualSpacing/>
        <w:rPr>
          <w:rFonts w:ascii="Calibri" w:eastAsia="Calibri" w:hAnsi="Calibri" w:cs="Calibri"/>
        </w:rPr>
      </w:pPr>
    </w:p>
    <w:p w14:paraId="55581F56" w14:textId="595E797D" w:rsidR="00AD3B02" w:rsidRDefault="007D7355" w:rsidP="007D7355">
      <w:pPr>
        <w:suppressAutoHyphens/>
        <w:spacing w:line="240" w:lineRule="auto"/>
        <w:contextualSpacing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867914C" wp14:editId="0C8B01A3">
            <wp:extent cx="5943600" cy="2992120"/>
            <wp:effectExtent l="0" t="0" r="0" b="0"/>
            <wp:docPr id="69838256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8382564" name="Picture 69838256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1C973" w14:textId="219269F1" w:rsidR="00567B2D" w:rsidRPr="002E2FDB" w:rsidRDefault="00567B2D" w:rsidP="002E2FDB">
      <w:pPr>
        <w:suppressAutoHyphens/>
        <w:spacing w:line="240" w:lineRule="auto"/>
        <w:contextualSpacing/>
        <w:jc w:val="center"/>
        <w:rPr>
          <w:rFonts w:ascii="Calibri" w:eastAsia="Calibri" w:hAnsi="Calibri" w:cs="Calibri"/>
        </w:rPr>
      </w:pPr>
    </w:p>
    <w:sectPr w:rsidR="00567B2D" w:rsidRPr="002E2FDB">
      <w:headerReference w:type="default" r:id="rId20"/>
      <w:pgSz w:w="12240" w:h="15840"/>
      <w:pgMar w:top="1440" w:right="1440" w:bottom="1440" w:left="1440" w:header="63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AA7131" w14:textId="77777777" w:rsidR="00F90FF0" w:rsidRDefault="00F90FF0" w:rsidP="00123BCC">
      <w:pPr>
        <w:spacing w:line="240" w:lineRule="auto"/>
      </w:pPr>
      <w:r>
        <w:separator/>
      </w:r>
    </w:p>
  </w:endnote>
  <w:endnote w:type="continuationSeparator" w:id="0">
    <w:p w14:paraId="6B7C0328" w14:textId="77777777" w:rsidR="00F90FF0" w:rsidRDefault="00F90FF0" w:rsidP="00123BCC">
      <w:pPr>
        <w:spacing w:line="240" w:lineRule="auto"/>
      </w:pPr>
      <w:r>
        <w:continuationSeparator/>
      </w:r>
    </w:p>
  </w:endnote>
  <w:endnote w:type="continuationNotice" w:id="1">
    <w:p w14:paraId="708CB3BC" w14:textId="77777777" w:rsidR="00F90FF0" w:rsidRDefault="00F90FF0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B9D684" w14:textId="77777777" w:rsidR="00F90FF0" w:rsidRDefault="00F90FF0" w:rsidP="00123BCC">
      <w:pPr>
        <w:spacing w:line="240" w:lineRule="auto"/>
      </w:pPr>
      <w:r>
        <w:separator/>
      </w:r>
    </w:p>
  </w:footnote>
  <w:footnote w:type="continuationSeparator" w:id="0">
    <w:p w14:paraId="7CCDAEB7" w14:textId="77777777" w:rsidR="00F90FF0" w:rsidRDefault="00F90FF0" w:rsidP="00123BCC">
      <w:pPr>
        <w:spacing w:line="240" w:lineRule="auto"/>
      </w:pPr>
      <w:r>
        <w:continuationSeparator/>
      </w:r>
    </w:p>
  </w:footnote>
  <w:footnote w:type="continuationNotice" w:id="1">
    <w:p w14:paraId="1EA18A0D" w14:textId="77777777" w:rsidR="00F90FF0" w:rsidRDefault="00F90FF0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9B7ED0" w14:textId="1CEEC1EE" w:rsidR="00924D05" w:rsidRPr="00DB2E91" w:rsidRDefault="00DB2E91" w:rsidP="00DB2E91">
    <w:pPr>
      <w:spacing w:after="200" w:line="259" w:lineRule="auto"/>
      <w:contextualSpacing/>
      <w:jc w:val="center"/>
      <w:rPr>
        <w:rFonts w:ascii="Calibri" w:eastAsia="Calibri" w:hAnsi="Calibri" w:cs="Calibri"/>
        <w:color w:val="000000"/>
      </w:rPr>
    </w:pPr>
    <w:r w:rsidRPr="00DB2E91">
      <w:rPr>
        <w:noProof/>
      </w:rPr>
      <w:drawing>
        <wp:inline distT="0" distB="0" distL="0" distR="0" wp14:anchorId="39F78EFB" wp14:editId="6934FB7D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93E08"/>
    <w:multiLevelType w:val="hybridMultilevel"/>
    <w:tmpl w:val="2BAE38CC"/>
    <w:lvl w:ilvl="0" w:tplc="DF44F20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color w:val="000000"/>
        <w:sz w:val="22"/>
        <w:szCs w:val="22"/>
        <w:u w:val="none"/>
      </w:rPr>
    </w:lvl>
    <w:lvl w:ilvl="1" w:tplc="87B812BC">
      <w:start w:val="1"/>
      <w:numFmt w:val="upperLetter"/>
      <w:pStyle w:val="List2"/>
      <w:lvlText w:val="%2."/>
      <w:lvlJc w:val="left"/>
      <w:pPr>
        <w:ind w:left="1440" w:hanging="360"/>
      </w:pPr>
      <w:rPr>
        <w:color w:val="000000"/>
        <w:sz w:val="22"/>
        <w:szCs w:val="27"/>
        <w:u w:val="none"/>
      </w:rPr>
    </w:lvl>
    <w:lvl w:ilvl="2" w:tplc="2BACB798">
      <w:start w:val="1"/>
      <w:numFmt w:val="lowerRoman"/>
      <w:pStyle w:val="List3"/>
      <w:lvlText w:val="%3."/>
      <w:lvlJc w:val="right"/>
      <w:pPr>
        <w:ind w:left="2160" w:hanging="360"/>
      </w:pPr>
      <w:rPr>
        <w:u w:val="none"/>
      </w:rPr>
    </w:lvl>
    <w:lvl w:ilvl="3" w:tplc="B3846BB2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0016AEEC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3A343F06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plc="2A3ED0F4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9D1A9BCE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C32850DA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42417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1NLEwBrFMzYxMlXSUglOLizPz80AKDGsBCCkQGywAAAA="/>
  </w:docVars>
  <w:rsids>
    <w:rsidRoot w:val="00123BCC"/>
    <w:rsid w:val="00002E31"/>
    <w:rsid w:val="00013359"/>
    <w:rsid w:val="000178D1"/>
    <w:rsid w:val="00032BC6"/>
    <w:rsid w:val="00053929"/>
    <w:rsid w:val="00061C52"/>
    <w:rsid w:val="000768D6"/>
    <w:rsid w:val="000C2E1B"/>
    <w:rsid w:val="000D04CE"/>
    <w:rsid w:val="000E2DEA"/>
    <w:rsid w:val="000F4786"/>
    <w:rsid w:val="001108BE"/>
    <w:rsid w:val="00123BCC"/>
    <w:rsid w:val="001342AC"/>
    <w:rsid w:val="001359C2"/>
    <w:rsid w:val="00186046"/>
    <w:rsid w:val="001D6C39"/>
    <w:rsid w:val="001F565E"/>
    <w:rsid w:val="00220C21"/>
    <w:rsid w:val="00240900"/>
    <w:rsid w:val="00242AA1"/>
    <w:rsid w:val="00243615"/>
    <w:rsid w:val="00257B75"/>
    <w:rsid w:val="002B4D34"/>
    <w:rsid w:val="002E2FDB"/>
    <w:rsid w:val="00302441"/>
    <w:rsid w:val="00312886"/>
    <w:rsid w:val="003317AB"/>
    <w:rsid w:val="003F12B4"/>
    <w:rsid w:val="004027A4"/>
    <w:rsid w:val="00490931"/>
    <w:rsid w:val="0049285E"/>
    <w:rsid w:val="004C5539"/>
    <w:rsid w:val="004D1643"/>
    <w:rsid w:val="004F4A71"/>
    <w:rsid w:val="00510020"/>
    <w:rsid w:val="00567B2D"/>
    <w:rsid w:val="005830AD"/>
    <w:rsid w:val="00590589"/>
    <w:rsid w:val="00626625"/>
    <w:rsid w:val="006338C2"/>
    <w:rsid w:val="00644ECD"/>
    <w:rsid w:val="00667A1A"/>
    <w:rsid w:val="00672DB5"/>
    <w:rsid w:val="00681639"/>
    <w:rsid w:val="006A6732"/>
    <w:rsid w:val="007158E2"/>
    <w:rsid w:val="0073130C"/>
    <w:rsid w:val="00747A36"/>
    <w:rsid w:val="0078699A"/>
    <w:rsid w:val="007A5E0D"/>
    <w:rsid w:val="007B6909"/>
    <w:rsid w:val="007D7355"/>
    <w:rsid w:val="007F310D"/>
    <w:rsid w:val="0081385D"/>
    <w:rsid w:val="008638DD"/>
    <w:rsid w:val="008669CA"/>
    <w:rsid w:val="008753C0"/>
    <w:rsid w:val="008A1893"/>
    <w:rsid w:val="008E2044"/>
    <w:rsid w:val="009005AF"/>
    <w:rsid w:val="009051B8"/>
    <w:rsid w:val="00922E9C"/>
    <w:rsid w:val="00924D05"/>
    <w:rsid w:val="009819F0"/>
    <w:rsid w:val="009A3815"/>
    <w:rsid w:val="009D7F93"/>
    <w:rsid w:val="00A15C1D"/>
    <w:rsid w:val="00A20822"/>
    <w:rsid w:val="00A36FF9"/>
    <w:rsid w:val="00A652BC"/>
    <w:rsid w:val="00A94E6F"/>
    <w:rsid w:val="00AB5753"/>
    <w:rsid w:val="00AD3B02"/>
    <w:rsid w:val="00AE3307"/>
    <w:rsid w:val="00B2329B"/>
    <w:rsid w:val="00B32510"/>
    <w:rsid w:val="00B32A4F"/>
    <w:rsid w:val="00B373E2"/>
    <w:rsid w:val="00B55A2F"/>
    <w:rsid w:val="00B703B5"/>
    <w:rsid w:val="00B837C6"/>
    <w:rsid w:val="00BA3A04"/>
    <w:rsid w:val="00C1494F"/>
    <w:rsid w:val="00C2353E"/>
    <w:rsid w:val="00C24947"/>
    <w:rsid w:val="00C47838"/>
    <w:rsid w:val="00C5187C"/>
    <w:rsid w:val="00C8119D"/>
    <w:rsid w:val="00CA75E5"/>
    <w:rsid w:val="00CD3E23"/>
    <w:rsid w:val="00CD7706"/>
    <w:rsid w:val="00D27FC7"/>
    <w:rsid w:val="00D87F54"/>
    <w:rsid w:val="00DB2E91"/>
    <w:rsid w:val="00DB4C3A"/>
    <w:rsid w:val="00E25647"/>
    <w:rsid w:val="00E300E2"/>
    <w:rsid w:val="00E37DEE"/>
    <w:rsid w:val="00EB02FF"/>
    <w:rsid w:val="00EB70D6"/>
    <w:rsid w:val="00F15B34"/>
    <w:rsid w:val="00F8415B"/>
    <w:rsid w:val="00F90FF0"/>
    <w:rsid w:val="00FB4C90"/>
    <w:rsid w:val="00FE4F9D"/>
    <w:rsid w:val="00FE5F45"/>
    <w:rsid w:val="02D556B3"/>
    <w:rsid w:val="09612616"/>
    <w:rsid w:val="1E9C94C5"/>
    <w:rsid w:val="21D43587"/>
    <w:rsid w:val="42E09E3A"/>
    <w:rsid w:val="455E0EC4"/>
    <w:rsid w:val="544F05ED"/>
    <w:rsid w:val="58C05D17"/>
    <w:rsid w:val="7270287C"/>
    <w:rsid w:val="74F3CE1E"/>
    <w:rsid w:val="77E3EC58"/>
    <w:rsid w:val="7CE6E6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D2FF93"/>
  <w15:chartTrackingRefBased/>
  <w15:docId w15:val="{7D9FE8A3-69D8-4999-A408-33A35CF8D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23BCC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rsid w:val="00A20822"/>
    <w:pPr>
      <w:suppressAutoHyphens/>
      <w:spacing w:line="240" w:lineRule="auto"/>
      <w:contextualSpacing/>
      <w:jc w:val="center"/>
      <w:outlineLvl w:val="0"/>
    </w:pPr>
    <w:rPr>
      <w:rFonts w:ascii="Calibri" w:eastAsia="Calibri" w:hAnsi="Calibri" w:cs="Calibri"/>
      <w:b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0822"/>
    <w:pPr>
      <w:suppressAutoHyphens/>
      <w:spacing w:line="240" w:lineRule="auto"/>
      <w:contextualSpacing/>
      <w:outlineLvl w:val="1"/>
    </w:pPr>
    <w:rPr>
      <w:rFonts w:ascii="Calibri" w:eastAsia="Calibri" w:hAnsi="Calibri" w:cs="Calibr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20822"/>
    <w:rPr>
      <w:rFonts w:ascii="Calibri" w:eastAsia="Calibri" w:hAnsi="Calibri" w:cs="Calibri"/>
      <w:b/>
      <w:sz w:val="24"/>
      <w:szCs w:val="24"/>
      <w:lang w:val="en"/>
    </w:rPr>
  </w:style>
  <w:style w:type="paragraph" w:styleId="Subtitle">
    <w:name w:val="Subtitle"/>
    <w:basedOn w:val="List2"/>
    <w:next w:val="Normal"/>
    <w:link w:val="SubtitleChar"/>
    <w:rsid w:val="00123BCC"/>
  </w:style>
  <w:style w:type="character" w:customStyle="1" w:styleId="SubtitleChar">
    <w:name w:val="Subtitle Char"/>
    <w:basedOn w:val="DefaultParagraphFont"/>
    <w:link w:val="Subtitle"/>
    <w:rsid w:val="00123BCC"/>
    <w:rPr>
      <w:rFonts w:ascii="Calibri" w:eastAsia="Calibri" w:hAnsi="Calibri" w:cs="Calibri"/>
      <w:lang w:val="en"/>
    </w:rPr>
  </w:style>
  <w:style w:type="paragraph" w:styleId="Header">
    <w:name w:val="header"/>
    <w:basedOn w:val="Normal"/>
    <w:link w:val="HeaderChar"/>
    <w:uiPriority w:val="99"/>
    <w:unhideWhenUsed/>
    <w:rsid w:val="00123BCC"/>
    <w:pPr>
      <w:jc w:val="center"/>
    </w:pPr>
    <w:rPr>
      <w:noProof/>
      <w:lang w:val="en-US" w:bidi="ta-IN"/>
    </w:rPr>
  </w:style>
  <w:style w:type="character" w:customStyle="1" w:styleId="HeaderChar">
    <w:name w:val="Header Char"/>
    <w:basedOn w:val="DefaultParagraphFont"/>
    <w:link w:val="Header"/>
    <w:uiPriority w:val="99"/>
    <w:rsid w:val="00123BCC"/>
    <w:rPr>
      <w:rFonts w:ascii="Arial" w:eastAsia="Arial" w:hAnsi="Arial" w:cs="Arial"/>
      <w:noProof/>
      <w:lang w:bidi="ta-IN"/>
    </w:rPr>
  </w:style>
  <w:style w:type="paragraph" w:styleId="Footer">
    <w:name w:val="footer"/>
    <w:basedOn w:val="Normal"/>
    <w:link w:val="FooterChar"/>
    <w:uiPriority w:val="99"/>
    <w:unhideWhenUsed/>
    <w:rsid w:val="00123BC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23BCC"/>
    <w:rPr>
      <w:rFonts w:ascii="Arial" w:eastAsia="Arial" w:hAnsi="Arial" w:cs="Arial"/>
      <w:lang w:val="en"/>
    </w:rPr>
  </w:style>
  <w:style w:type="paragraph" w:styleId="List">
    <w:name w:val="List"/>
    <w:basedOn w:val="Normal"/>
    <w:uiPriority w:val="99"/>
    <w:unhideWhenUsed/>
    <w:rsid w:val="00123BCC"/>
    <w:pPr>
      <w:numPr>
        <w:numId w:val="1"/>
      </w:numPr>
    </w:pPr>
    <w:rPr>
      <w:rFonts w:ascii="Calibri" w:eastAsia="Calibri" w:hAnsi="Calibri" w:cs="Calibri"/>
      <w:b/>
    </w:rPr>
  </w:style>
  <w:style w:type="paragraph" w:styleId="List2">
    <w:name w:val="List 2"/>
    <w:basedOn w:val="Normal"/>
    <w:uiPriority w:val="99"/>
    <w:unhideWhenUsed/>
    <w:rsid w:val="00123BCC"/>
    <w:pPr>
      <w:numPr>
        <w:ilvl w:val="1"/>
        <w:numId w:val="1"/>
      </w:numPr>
    </w:pPr>
    <w:rPr>
      <w:rFonts w:ascii="Calibri" w:eastAsia="Calibri" w:hAnsi="Calibri" w:cs="Calibri"/>
    </w:rPr>
  </w:style>
  <w:style w:type="paragraph" w:styleId="List3">
    <w:name w:val="List 3"/>
    <w:basedOn w:val="Normal"/>
    <w:uiPriority w:val="99"/>
    <w:unhideWhenUsed/>
    <w:rsid w:val="00123BCC"/>
    <w:pPr>
      <w:numPr>
        <w:ilvl w:val="2"/>
        <w:numId w:val="1"/>
      </w:numPr>
    </w:pPr>
    <w:rPr>
      <w:rFonts w:ascii="Calibri" w:eastAsia="Calibri" w:hAnsi="Calibri" w:cs="Calibri"/>
    </w:rPr>
  </w:style>
  <w:style w:type="paragraph" w:styleId="List4">
    <w:name w:val="List 4"/>
    <w:basedOn w:val="Normal"/>
    <w:uiPriority w:val="99"/>
    <w:unhideWhenUsed/>
    <w:rsid w:val="00123BCC"/>
    <w:pPr>
      <w:numPr>
        <w:ilvl w:val="3"/>
        <w:numId w:val="1"/>
      </w:numPr>
    </w:pPr>
    <w:rPr>
      <w:rFonts w:ascii="Calibri" w:eastAsia="Calibri" w:hAnsi="Calibri" w:cs="Calibri"/>
    </w:rPr>
  </w:style>
  <w:style w:type="paragraph" w:styleId="Revision">
    <w:name w:val="Revision"/>
    <w:hidden/>
    <w:uiPriority w:val="99"/>
    <w:semiHidden/>
    <w:rsid w:val="00A94E6F"/>
    <w:pPr>
      <w:spacing w:after="0" w:line="240" w:lineRule="auto"/>
    </w:pPr>
    <w:rPr>
      <w:rFonts w:ascii="Arial" w:eastAsia="Arial" w:hAnsi="Arial" w:cs="Arial"/>
      <w:lang w:val="en"/>
    </w:rPr>
  </w:style>
  <w:style w:type="character" w:styleId="CommentReference">
    <w:name w:val="annotation reference"/>
    <w:basedOn w:val="DefaultParagraphFont"/>
    <w:uiPriority w:val="99"/>
    <w:semiHidden/>
    <w:unhideWhenUsed/>
    <w:rsid w:val="007158E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158E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158E2"/>
    <w:rPr>
      <w:rFonts w:ascii="Arial" w:eastAsia="Arial" w:hAnsi="Arial" w:cs="Arial"/>
      <w:sz w:val="20"/>
      <w:szCs w:val="20"/>
      <w:lang w:val="e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58E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58E2"/>
    <w:rPr>
      <w:rFonts w:ascii="Arial" w:eastAsia="Arial" w:hAnsi="Arial" w:cs="Arial"/>
      <w:b/>
      <w:bCs/>
      <w:sz w:val="20"/>
      <w:szCs w:val="20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A20822"/>
    <w:rPr>
      <w:rFonts w:ascii="Calibri" w:eastAsia="Calibri" w:hAnsi="Calibri" w:cs="Calibri"/>
      <w:b/>
      <w:bCs/>
      <w:lang w:val="e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CC092FE-4721-40EF-8E7A-98CC0EDE11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9FE6B3-A1A8-4C5F-9BD0-9B349A20DF85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3.xml><?xml version="1.0" encoding="utf-8"?>
<ds:datastoreItem xmlns:ds="http://schemas.openxmlformats.org/officeDocument/2006/customXml" ds:itemID="{4D43EB9F-1B93-4460-802E-A63C11D3DE2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568</Words>
  <Characters>32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lly Gutschow</dc:creator>
  <cp:keywords/>
  <dc:description/>
  <cp:lastModifiedBy>Anita Ford</cp:lastModifiedBy>
  <cp:revision>3</cp:revision>
  <dcterms:created xsi:type="dcterms:W3CDTF">2024-04-07T23:42:00Z</dcterms:created>
  <dcterms:modified xsi:type="dcterms:W3CDTF">2024-04-07T2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21264900</vt:r8>
  </property>
  <property fmtid="{D5CDD505-2E9C-101B-9397-08002B2CF9AE}" pid="3" name="xd_ProgID">
    <vt:lpwstr/>
  </property>
  <property fmtid="{D5CDD505-2E9C-101B-9397-08002B2CF9AE}" pid="4" name="ContentTypeId">
    <vt:lpwstr>0x0101003FC679AA94041F4BA4494D199A3447AF</vt:lpwstr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